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Imperator Caesar Divi filius Augustus</w:t>
      </w:r>
    </w:p>
    <w:p>
      <w:pPr>
        <w:pStyle w:val="Author"/>
      </w:pPr>
      <w:r>
        <w:t>Πόντιος Πιλᾶτος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bookmarkStart w:id="33" w:name="refs"/>
    <w:bookmarkStart w:id="29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29"/>
    <w:bookmarkStart w:id="30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0"/>
    <w:bookmarkStart w:id="31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1"/>
    <w:bookmarkStart w:id="32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2"/>
    <w:bookmarkEnd w:id="33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53B0802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665D92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665D92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32A01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3F845F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74C119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8CA36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E367AA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AC1B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EC8A9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3E7E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FC6CC5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1E02B6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2825C7"/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665D92"/>
    <w:pPr>
      <w:ind w:firstLine="0"/>
    </w:pPr>
  </w:style>
  <w:style w:customStyle="1" w:styleId="BodyText2Char" w:type="character">
    <w:name w:val="Body Text 2 Char"/>
    <w:basedOn w:val="DefaultParagraphFont"/>
    <w:link w:val="BodyText2"/>
    <w:rsid w:val="00665D92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Imperator Caesar Divi filius Augustus</dc:creator>
  <cp:keywords/>
  <dcterms:created xsi:type="dcterms:W3CDTF">2022-05-26T09:27:45Z</dcterms:created>
  <dcterms:modified xsi:type="dcterms:W3CDTF">2022-05-26T09:27:45Z</dcterms:modified>
  <cp:lastModifiedBy>Imperator Caesar Divi filius Augustus</cp:lastModifiedBy>
  <cp:revision>5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